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1BD43" w14:textId="1C95E80C" w:rsidR="003E64D4" w:rsidRPr="003E64D4" w:rsidRDefault="003E64D4" w:rsidP="003E64D4">
      <w:pPr>
        <w:jc w:val="center"/>
        <w:rPr>
          <w:b/>
          <w:bCs/>
          <w:sz w:val="44"/>
          <w:szCs w:val="44"/>
        </w:rPr>
      </w:pPr>
      <w:r w:rsidRPr="003E64D4">
        <w:rPr>
          <w:b/>
          <w:bCs/>
          <w:sz w:val="44"/>
          <w:szCs w:val="44"/>
        </w:rPr>
        <w:t>ECE 6310</w:t>
      </w:r>
    </w:p>
    <w:p w14:paraId="5D9B69B7" w14:textId="3DF3E701" w:rsidR="003E64D4" w:rsidRPr="003E64D4" w:rsidRDefault="003E64D4" w:rsidP="003E64D4">
      <w:pPr>
        <w:jc w:val="center"/>
        <w:rPr>
          <w:b/>
          <w:bCs/>
          <w:sz w:val="44"/>
          <w:szCs w:val="44"/>
        </w:rPr>
      </w:pPr>
      <w:r w:rsidRPr="003E64D4">
        <w:rPr>
          <w:b/>
          <w:bCs/>
          <w:sz w:val="44"/>
          <w:szCs w:val="44"/>
        </w:rPr>
        <w:t>Introduction to Computer Vision</w:t>
      </w:r>
    </w:p>
    <w:p w14:paraId="069A7554" w14:textId="116B6670" w:rsidR="003E64D4" w:rsidRPr="003E64D4" w:rsidRDefault="003E64D4" w:rsidP="003E64D4">
      <w:pPr>
        <w:jc w:val="center"/>
        <w:rPr>
          <w:b/>
          <w:bCs/>
          <w:sz w:val="44"/>
          <w:szCs w:val="44"/>
        </w:rPr>
      </w:pPr>
      <w:r w:rsidRPr="003E64D4">
        <w:rPr>
          <w:b/>
          <w:bCs/>
          <w:sz w:val="44"/>
          <w:szCs w:val="44"/>
        </w:rPr>
        <w:t>Fall 2022</w:t>
      </w:r>
    </w:p>
    <w:p w14:paraId="60458AFC" w14:textId="79FFE71D" w:rsidR="003E64D4" w:rsidRDefault="003E64D4" w:rsidP="003E64D4">
      <w:pPr>
        <w:jc w:val="center"/>
        <w:rPr>
          <w:sz w:val="36"/>
          <w:szCs w:val="36"/>
        </w:rPr>
      </w:pPr>
      <w:r w:rsidRPr="003E64D4">
        <w:rPr>
          <w:sz w:val="36"/>
          <w:szCs w:val="36"/>
        </w:rPr>
        <w:t xml:space="preserve">Lab </w:t>
      </w:r>
      <w:r w:rsidR="00860B7E">
        <w:rPr>
          <w:sz w:val="36"/>
          <w:szCs w:val="36"/>
        </w:rPr>
        <w:t>2</w:t>
      </w:r>
    </w:p>
    <w:p w14:paraId="6952399F" w14:textId="0B15AC4E" w:rsidR="00860B7E" w:rsidRPr="003E64D4" w:rsidRDefault="00860B7E" w:rsidP="003E64D4">
      <w:pPr>
        <w:jc w:val="center"/>
        <w:rPr>
          <w:sz w:val="36"/>
          <w:szCs w:val="36"/>
        </w:rPr>
      </w:pPr>
      <w:r>
        <w:rPr>
          <w:sz w:val="36"/>
          <w:szCs w:val="36"/>
        </w:rPr>
        <w:t>Optical Character Recognition</w:t>
      </w:r>
    </w:p>
    <w:p w14:paraId="394809A9" w14:textId="77777777" w:rsidR="003E64D4" w:rsidRDefault="003E64D4" w:rsidP="003E64D4">
      <w:pPr>
        <w:jc w:val="center"/>
      </w:pPr>
    </w:p>
    <w:p w14:paraId="7F6F1524" w14:textId="77777777" w:rsidR="003E64D4" w:rsidRDefault="003E64D4" w:rsidP="003E64D4">
      <w:pPr>
        <w:jc w:val="center"/>
      </w:pPr>
    </w:p>
    <w:p w14:paraId="675A4B74" w14:textId="77777777" w:rsidR="003E64D4" w:rsidRDefault="003E64D4" w:rsidP="003E64D4">
      <w:pPr>
        <w:jc w:val="center"/>
      </w:pPr>
    </w:p>
    <w:p w14:paraId="38D74277" w14:textId="77777777" w:rsidR="003E64D4" w:rsidRDefault="003E64D4" w:rsidP="003E64D4">
      <w:pPr>
        <w:jc w:val="center"/>
      </w:pPr>
    </w:p>
    <w:p w14:paraId="4C735A27" w14:textId="77777777" w:rsidR="003E64D4" w:rsidRDefault="003E64D4" w:rsidP="003E64D4">
      <w:pPr>
        <w:jc w:val="center"/>
      </w:pPr>
    </w:p>
    <w:p w14:paraId="0DA08E65" w14:textId="77777777" w:rsidR="003E64D4" w:rsidRDefault="003E64D4" w:rsidP="003E64D4">
      <w:pPr>
        <w:jc w:val="center"/>
      </w:pPr>
    </w:p>
    <w:p w14:paraId="41E2844B" w14:textId="77777777" w:rsidR="003E64D4" w:rsidRDefault="003E64D4" w:rsidP="003E64D4">
      <w:pPr>
        <w:jc w:val="center"/>
      </w:pPr>
    </w:p>
    <w:p w14:paraId="77C4A575" w14:textId="77777777" w:rsidR="003E64D4" w:rsidRDefault="003E64D4" w:rsidP="003E64D4">
      <w:pPr>
        <w:jc w:val="center"/>
      </w:pPr>
    </w:p>
    <w:p w14:paraId="4B955551" w14:textId="77777777" w:rsidR="003E64D4" w:rsidRDefault="003E64D4" w:rsidP="003E64D4">
      <w:pPr>
        <w:jc w:val="center"/>
      </w:pPr>
    </w:p>
    <w:p w14:paraId="2C0D04A0" w14:textId="77777777" w:rsidR="003E64D4" w:rsidRDefault="003E64D4" w:rsidP="003E64D4">
      <w:pPr>
        <w:jc w:val="center"/>
      </w:pPr>
    </w:p>
    <w:p w14:paraId="1C55C8D0" w14:textId="77777777" w:rsidR="003E64D4" w:rsidRDefault="003E64D4" w:rsidP="003E64D4">
      <w:pPr>
        <w:jc w:val="center"/>
      </w:pPr>
    </w:p>
    <w:p w14:paraId="48EF3E3F" w14:textId="77777777" w:rsidR="003E64D4" w:rsidRDefault="003E64D4" w:rsidP="003E64D4">
      <w:pPr>
        <w:jc w:val="center"/>
      </w:pPr>
    </w:p>
    <w:p w14:paraId="658DFBC1" w14:textId="77777777" w:rsidR="003E64D4" w:rsidRDefault="003E64D4" w:rsidP="003E64D4">
      <w:pPr>
        <w:jc w:val="center"/>
      </w:pPr>
    </w:p>
    <w:p w14:paraId="007365AC" w14:textId="77777777" w:rsidR="003E64D4" w:rsidRDefault="003E64D4" w:rsidP="003E64D4">
      <w:pPr>
        <w:jc w:val="center"/>
      </w:pPr>
    </w:p>
    <w:p w14:paraId="12253562" w14:textId="77777777" w:rsidR="003E64D4" w:rsidRDefault="003E64D4" w:rsidP="003E64D4">
      <w:pPr>
        <w:jc w:val="center"/>
      </w:pPr>
    </w:p>
    <w:p w14:paraId="49C405A4" w14:textId="77777777" w:rsidR="003E64D4" w:rsidRDefault="003E64D4" w:rsidP="003E64D4">
      <w:pPr>
        <w:jc w:val="center"/>
      </w:pPr>
    </w:p>
    <w:p w14:paraId="6370E10F" w14:textId="77777777" w:rsidR="003E64D4" w:rsidRDefault="003E64D4" w:rsidP="003E64D4">
      <w:pPr>
        <w:jc w:val="center"/>
      </w:pPr>
    </w:p>
    <w:p w14:paraId="786ED883" w14:textId="77777777" w:rsidR="003E64D4" w:rsidRDefault="003E64D4" w:rsidP="003E64D4">
      <w:pPr>
        <w:jc w:val="center"/>
      </w:pPr>
    </w:p>
    <w:p w14:paraId="5AC74E5A" w14:textId="77777777" w:rsidR="003E64D4" w:rsidRDefault="003E64D4" w:rsidP="003E64D4">
      <w:pPr>
        <w:jc w:val="center"/>
      </w:pPr>
    </w:p>
    <w:p w14:paraId="7DBEC4F1" w14:textId="77777777" w:rsidR="003E64D4" w:rsidRDefault="003E64D4" w:rsidP="003E64D4">
      <w:pPr>
        <w:jc w:val="center"/>
      </w:pPr>
    </w:p>
    <w:p w14:paraId="4741EE64" w14:textId="2B15C8A2" w:rsidR="003E64D4" w:rsidRDefault="003E64D4" w:rsidP="003E64D4">
      <w:pPr>
        <w:jc w:val="center"/>
      </w:pPr>
      <w:r>
        <w:t>Harshal B. Varpe</w:t>
      </w:r>
    </w:p>
    <w:p w14:paraId="395BB1D6" w14:textId="7ED6B4D8" w:rsidR="00362DAE" w:rsidRPr="00362DAE" w:rsidRDefault="00362DAE" w:rsidP="00860B7E">
      <w:pPr>
        <w:rPr>
          <w:b/>
          <w:bCs/>
          <w:sz w:val="40"/>
          <w:szCs w:val="40"/>
        </w:rPr>
      </w:pPr>
      <w:r w:rsidRPr="00362DAE">
        <w:rPr>
          <w:b/>
          <w:bCs/>
          <w:sz w:val="40"/>
          <w:szCs w:val="40"/>
        </w:rPr>
        <w:lastRenderedPageBreak/>
        <w:t>Introduction</w:t>
      </w:r>
    </w:p>
    <w:p w14:paraId="3C6BE9CF" w14:textId="17ED35D9" w:rsidR="00AB470A" w:rsidRDefault="00860B7E" w:rsidP="00362DAE">
      <w:pPr>
        <w:ind w:firstLine="720"/>
      </w:pPr>
      <w:r>
        <w:t>In this project/lab, the students were asked to implement a matched filter</w:t>
      </w:r>
      <w:r w:rsidR="00F10352">
        <w:t>,</w:t>
      </w:r>
      <w:r>
        <w:t xml:space="preserve"> otherwise known as normalized cross-</w:t>
      </w:r>
      <w:proofErr w:type="gramStart"/>
      <w:r>
        <w:t>correlation</w:t>
      </w:r>
      <w:proofErr w:type="gramEnd"/>
      <w:r w:rsidR="009C7149">
        <w:t xml:space="preserve"> or matched spatial filtering</w:t>
      </w:r>
      <w:r w:rsidR="00F10352">
        <w:t>,</w:t>
      </w:r>
      <w:r>
        <w:t xml:space="preserve"> to recognize letters in an image of text. The students were provided an image of a book excerpt, a ground truth text file containing all the letters in the excerpt and their respective pixel coordinates, and a template of </w:t>
      </w:r>
      <w:r w:rsidR="00CB7631">
        <w:t>a letter to be recognized.</w:t>
      </w:r>
      <w:r w:rsidR="003967D3">
        <w:t xml:space="preserve"> The general approach includes looking at each pixel and surrounding area of 9x15 pixel</w:t>
      </w:r>
      <w:r w:rsidR="00F10352">
        <w:t>s</w:t>
      </w:r>
      <w:r w:rsidR="003967D3">
        <w:t xml:space="preserve"> and matching that to the template letter </w:t>
      </w:r>
      <w:r w:rsidR="00F10352">
        <w:t>'</w:t>
      </w:r>
      <w:r w:rsidR="003967D3">
        <w:t>e</w:t>
      </w:r>
      <w:r w:rsidR="00F10352">
        <w:t>.'</w:t>
      </w:r>
    </w:p>
    <w:p w14:paraId="5E26FF6B" w14:textId="21083C4E" w:rsidR="003967D3" w:rsidRDefault="00362DAE" w:rsidP="00362DAE">
      <w:r>
        <w:rPr>
          <w:noProof/>
        </w:rPr>
        <w:drawing>
          <wp:inline distT="0" distB="0" distL="0" distR="0" wp14:anchorId="072B2489" wp14:editId="4FB559C1">
            <wp:extent cx="3248025" cy="2828925"/>
            <wp:effectExtent l="0" t="0" r="9525" b="952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47E5663A" wp14:editId="66D83A28">
            <wp:extent cx="1009791" cy="1705213"/>
            <wp:effectExtent l="0" t="0" r="0" b="9525"/>
            <wp:docPr id="10" name="Picture 10" descr="A picture containing bl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blu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791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79E72" w14:textId="22D2767D" w:rsidR="00CD4DF4" w:rsidRDefault="0008721D" w:rsidP="00362DAE">
      <w:r w:rsidRPr="00DF7610">
        <w:rPr>
          <w:sz w:val="20"/>
          <w:szCs w:val="20"/>
        </w:rPr>
        <w:t>Fig</w:t>
      </w:r>
      <w:r w:rsidR="003056E3" w:rsidRPr="00DF7610">
        <w:rPr>
          <w:sz w:val="20"/>
          <w:szCs w:val="20"/>
        </w:rPr>
        <w:t>ure</w:t>
      </w:r>
      <w:r w:rsidRPr="00DF7610">
        <w:rPr>
          <w:sz w:val="20"/>
          <w:szCs w:val="20"/>
        </w:rPr>
        <w:t xml:space="preserve"> 1</w:t>
      </w:r>
      <w:r w:rsidR="00DF7610" w:rsidRPr="00DF7610">
        <w:rPr>
          <w:sz w:val="20"/>
          <w:szCs w:val="20"/>
        </w:rPr>
        <w:t xml:space="preserve">: </w:t>
      </w:r>
      <w:r w:rsidRPr="00DF7610">
        <w:rPr>
          <w:sz w:val="20"/>
          <w:szCs w:val="20"/>
        </w:rPr>
        <w:t>Input</w:t>
      </w:r>
      <w:r w:rsidR="00362DAE" w:rsidRPr="00DF7610">
        <w:rPr>
          <w:sz w:val="20"/>
          <w:szCs w:val="20"/>
        </w:rPr>
        <w:t xml:space="preserve"> image</w:t>
      </w:r>
      <w:r w:rsidRPr="00DF7610">
        <w:rPr>
          <w:sz w:val="20"/>
          <w:szCs w:val="20"/>
        </w:rPr>
        <w:t xml:space="preserve"> (</w:t>
      </w:r>
      <w:proofErr w:type="spellStart"/>
      <w:r w:rsidR="00362DAE" w:rsidRPr="00DF7610">
        <w:rPr>
          <w:sz w:val="20"/>
          <w:szCs w:val="20"/>
        </w:rPr>
        <w:t>parenthood.</w:t>
      </w:r>
      <w:r w:rsidRPr="00DF7610">
        <w:rPr>
          <w:sz w:val="20"/>
          <w:szCs w:val="20"/>
        </w:rPr>
        <w:t>ppm</w:t>
      </w:r>
      <w:proofErr w:type="spellEnd"/>
      <w:r w:rsidRPr="00DF7610">
        <w:rPr>
          <w:sz w:val="20"/>
          <w:szCs w:val="20"/>
        </w:rPr>
        <w:t>)</w:t>
      </w:r>
      <w:r w:rsidR="00362DAE">
        <w:tab/>
      </w:r>
      <w:r w:rsidR="00362DAE">
        <w:tab/>
      </w:r>
      <w:r w:rsidR="00362DAE">
        <w:tab/>
      </w:r>
      <w:r w:rsidR="00362DAE">
        <w:tab/>
      </w:r>
      <w:r w:rsidR="00DF7610">
        <w:t xml:space="preserve">        </w:t>
      </w:r>
      <w:r w:rsidR="00DF7610" w:rsidRPr="00DF7610">
        <w:rPr>
          <w:sz w:val="20"/>
          <w:szCs w:val="20"/>
        </w:rPr>
        <w:t xml:space="preserve"> </w:t>
      </w:r>
      <w:r w:rsidR="00DF7610">
        <w:rPr>
          <w:sz w:val="20"/>
          <w:szCs w:val="20"/>
        </w:rPr>
        <w:t xml:space="preserve">                    </w:t>
      </w:r>
      <w:r w:rsidR="00362DAE" w:rsidRPr="00DF7610">
        <w:rPr>
          <w:sz w:val="20"/>
          <w:szCs w:val="20"/>
        </w:rPr>
        <w:t>Fig</w:t>
      </w:r>
      <w:r w:rsidR="003056E3" w:rsidRPr="00DF7610">
        <w:rPr>
          <w:sz w:val="20"/>
          <w:szCs w:val="20"/>
        </w:rPr>
        <w:t>ure</w:t>
      </w:r>
      <w:r w:rsidR="00362DAE" w:rsidRPr="00DF7610">
        <w:rPr>
          <w:sz w:val="20"/>
          <w:szCs w:val="20"/>
        </w:rPr>
        <w:t xml:space="preserve"> 2</w:t>
      </w:r>
      <w:r w:rsidR="00DF7610" w:rsidRPr="00DF7610">
        <w:rPr>
          <w:sz w:val="20"/>
          <w:szCs w:val="20"/>
        </w:rPr>
        <w:t xml:space="preserve">: </w:t>
      </w:r>
      <w:r w:rsidR="00362DAE" w:rsidRPr="00DF7610">
        <w:rPr>
          <w:sz w:val="20"/>
          <w:szCs w:val="20"/>
        </w:rPr>
        <w:t>Template ‘e’</w:t>
      </w:r>
    </w:p>
    <w:p w14:paraId="3A5E74C9" w14:textId="4549F3BA" w:rsidR="0008721D" w:rsidRPr="00362DAE" w:rsidRDefault="00362DAE" w:rsidP="00362DAE">
      <w:pPr>
        <w:rPr>
          <w:b/>
          <w:bCs/>
          <w:sz w:val="40"/>
          <w:szCs w:val="40"/>
        </w:rPr>
      </w:pPr>
      <w:r w:rsidRPr="00362DAE">
        <w:rPr>
          <w:b/>
          <w:bCs/>
          <w:sz w:val="40"/>
          <w:szCs w:val="40"/>
        </w:rPr>
        <w:t>Implementation</w:t>
      </w:r>
    </w:p>
    <w:p w14:paraId="76C2F174" w14:textId="6C86F080" w:rsidR="0008721D" w:rsidRDefault="009C7149" w:rsidP="00AB470A">
      <w:pPr>
        <w:jc w:val="both"/>
      </w:pPr>
      <w:r>
        <w:t xml:space="preserve">In </w:t>
      </w:r>
      <w:r w:rsidR="00F10352">
        <w:t>character recognition problems</w:t>
      </w:r>
      <w:r>
        <w:t xml:space="preserve">, it is possible that the template and the input image may not have the same brightness. In such cases, we rely upon matched spatial filtering. In this method, we first create a zero-mean centered template, then we convolve this template with the given image. In the last step, we find a </w:t>
      </w:r>
      <w:r w:rsidR="00F10352">
        <w:t>suitable</w:t>
      </w:r>
      <w:r>
        <w:t xml:space="preserve"> threshold to find actual matches.</w:t>
      </w:r>
      <w:r w:rsidR="00677C07">
        <w:t xml:space="preserve"> The equation to create a matched spatial filter is given as – </w:t>
      </w:r>
    </w:p>
    <w:p w14:paraId="2C40DCEF" w14:textId="54D3D6DE" w:rsidR="00677C07" w:rsidRDefault="00677C07" w:rsidP="00677C07">
      <w:pPr>
        <w:jc w:val="center"/>
      </w:pPr>
      <w:r w:rsidRPr="00677C07">
        <w:rPr>
          <w:noProof/>
        </w:rPr>
        <w:drawing>
          <wp:inline distT="0" distB="0" distL="0" distR="0" wp14:anchorId="5DE6EB06" wp14:editId="7ED31FFD">
            <wp:extent cx="5639587" cy="724001"/>
            <wp:effectExtent l="0" t="0" r="0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39587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A6397" w14:textId="1DFD9D1C" w:rsidR="00E02DE3" w:rsidRDefault="005F42FF" w:rsidP="00AB470A">
      <w:pPr>
        <w:jc w:val="both"/>
      </w:pPr>
      <w:r>
        <w:t xml:space="preserve">During the </w:t>
      </w:r>
      <w:r w:rsidR="00F10352">
        <w:t>process's convolution step, the pixels' range</w:t>
      </w:r>
      <w:r>
        <w:t xml:space="preserve"> increases greater than 8-bit. Hence the result of such convolution cannot be stored in unsigned characters. Instead, we store the result of convolution in an array of int. However, to get back to the 8-bit format, we normalize. A general equation to normalize the given data is – </w:t>
      </w:r>
    </w:p>
    <w:p w14:paraId="6F16B275" w14:textId="3D53192A" w:rsidR="0008721D" w:rsidRDefault="005F42FF" w:rsidP="00677C07">
      <w:pPr>
        <w:jc w:val="center"/>
        <w:rPr>
          <w:sz w:val="24"/>
          <w:szCs w:val="24"/>
        </w:rPr>
      </w:pPr>
      <w:proofErr w:type="spellStart"/>
      <w:r w:rsidRPr="00677C07">
        <w:rPr>
          <w:sz w:val="24"/>
          <w:szCs w:val="24"/>
        </w:rPr>
        <w:t>X</w:t>
      </w:r>
      <w:r w:rsidRPr="00677C07">
        <w:rPr>
          <w:sz w:val="24"/>
          <w:szCs w:val="24"/>
          <w:vertAlign w:val="subscript"/>
        </w:rPr>
        <w:t>normalized</w:t>
      </w:r>
      <w:proofErr w:type="spellEnd"/>
      <w:r w:rsidRPr="00677C07">
        <w:rPr>
          <w:sz w:val="24"/>
          <w:szCs w:val="24"/>
          <w:vertAlign w:val="subscript"/>
        </w:rPr>
        <w:t xml:space="preserve"> </w:t>
      </w:r>
      <w:r w:rsidRPr="00677C07">
        <w:rPr>
          <w:sz w:val="24"/>
          <w:szCs w:val="24"/>
        </w:rPr>
        <w:t>= (</w:t>
      </w:r>
      <w:r w:rsidR="00677C07" w:rsidRPr="00677C07">
        <w:rPr>
          <w:sz w:val="24"/>
          <w:szCs w:val="24"/>
        </w:rPr>
        <w:t>X</w:t>
      </w:r>
      <w:r w:rsidRPr="00677C07">
        <w:rPr>
          <w:sz w:val="24"/>
          <w:szCs w:val="24"/>
        </w:rPr>
        <w:t>-</w:t>
      </w:r>
      <w:proofErr w:type="spellStart"/>
      <w:r w:rsidR="00677C07" w:rsidRPr="00677C07">
        <w:rPr>
          <w:sz w:val="24"/>
          <w:szCs w:val="24"/>
        </w:rPr>
        <w:t>X</w:t>
      </w:r>
      <w:r w:rsidR="00677C07" w:rsidRPr="00677C07">
        <w:rPr>
          <w:sz w:val="24"/>
          <w:szCs w:val="24"/>
          <w:vertAlign w:val="subscript"/>
        </w:rPr>
        <w:t>min</w:t>
      </w:r>
      <w:proofErr w:type="spellEnd"/>
      <w:r w:rsidR="00677C07" w:rsidRPr="00677C07">
        <w:rPr>
          <w:sz w:val="24"/>
          <w:szCs w:val="24"/>
        </w:rPr>
        <w:t>) *255 / (</w:t>
      </w:r>
      <w:proofErr w:type="spellStart"/>
      <w:r w:rsidR="00677C07" w:rsidRPr="00677C07">
        <w:rPr>
          <w:sz w:val="24"/>
          <w:szCs w:val="24"/>
        </w:rPr>
        <w:t>X</w:t>
      </w:r>
      <w:r w:rsidR="00677C07" w:rsidRPr="00677C07">
        <w:rPr>
          <w:sz w:val="24"/>
          <w:szCs w:val="24"/>
          <w:vertAlign w:val="subscript"/>
        </w:rPr>
        <w:t>max</w:t>
      </w:r>
      <w:r w:rsidR="00677C07" w:rsidRPr="00677C07">
        <w:rPr>
          <w:sz w:val="24"/>
          <w:szCs w:val="24"/>
        </w:rPr>
        <w:t>-X</w:t>
      </w:r>
      <w:r w:rsidR="00677C07" w:rsidRPr="00677C07">
        <w:rPr>
          <w:sz w:val="24"/>
          <w:szCs w:val="24"/>
          <w:vertAlign w:val="subscript"/>
        </w:rPr>
        <w:t>min</w:t>
      </w:r>
      <w:proofErr w:type="spellEnd"/>
      <w:r w:rsidR="00677C07" w:rsidRPr="00677C07">
        <w:rPr>
          <w:sz w:val="24"/>
          <w:szCs w:val="24"/>
        </w:rPr>
        <w:t>)</w:t>
      </w:r>
    </w:p>
    <w:p w14:paraId="37F92BB6" w14:textId="3B86FCFB" w:rsidR="00677C07" w:rsidRDefault="00677C07" w:rsidP="00677C07">
      <w:pPr>
        <w:jc w:val="center"/>
      </w:pPr>
      <w:r>
        <w:rPr>
          <w:noProof/>
        </w:rPr>
        <w:lastRenderedPageBreak/>
        <w:drawing>
          <wp:inline distT="0" distB="0" distL="0" distR="0" wp14:anchorId="388AB135" wp14:editId="27AC24D1">
            <wp:extent cx="4572000" cy="384810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DF7610">
        <w:rPr>
          <w:sz w:val="20"/>
          <w:szCs w:val="20"/>
        </w:rPr>
        <w:t>Fig</w:t>
      </w:r>
      <w:r w:rsidR="003056E3" w:rsidRPr="00DF7610">
        <w:rPr>
          <w:sz w:val="20"/>
          <w:szCs w:val="20"/>
        </w:rPr>
        <w:t>ure</w:t>
      </w:r>
      <w:r w:rsidRPr="00DF7610">
        <w:rPr>
          <w:sz w:val="20"/>
          <w:szCs w:val="20"/>
        </w:rPr>
        <w:t xml:space="preserve"> 3</w:t>
      </w:r>
      <w:r w:rsidR="00DF7610">
        <w:rPr>
          <w:sz w:val="20"/>
          <w:szCs w:val="20"/>
        </w:rPr>
        <w:t xml:space="preserve">: </w:t>
      </w:r>
      <w:r w:rsidRPr="00DF7610">
        <w:rPr>
          <w:sz w:val="20"/>
          <w:szCs w:val="20"/>
        </w:rPr>
        <w:t>Normalized Image</w:t>
      </w:r>
    </w:p>
    <w:p w14:paraId="123CB60B" w14:textId="59D12C1A" w:rsidR="00677C07" w:rsidRDefault="00677C07" w:rsidP="00677C07">
      <w:r>
        <w:tab/>
        <w:t xml:space="preserve">We can see the </w:t>
      </w:r>
      <w:r w:rsidR="00F10352">
        <w:t>tiny</w:t>
      </w:r>
      <w:r>
        <w:t xml:space="preserve"> bright pixels</w:t>
      </w:r>
      <w:r w:rsidR="00452FBE">
        <w:t xml:space="preserve">. These bright pixels are all the possible locations of </w:t>
      </w:r>
      <w:r w:rsidR="00F10352">
        <w:t xml:space="preserve">the </w:t>
      </w:r>
      <w:r w:rsidR="00452FBE">
        <w:t xml:space="preserve">letter </w:t>
      </w:r>
      <w:r w:rsidR="00F10352">
        <w:t>'</w:t>
      </w:r>
      <w:r w:rsidR="00452FBE">
        <w:t>e</w:t>
      </w:r>
      <w:r w:rsidR="00F10352">
        <w:t>.'</w:t>
      </w:r>
      <w:r w:rsidR="00452FBE">
        <w:t xml:space="preserve"> There is a problem here – How to be sure that </w:t>
      </w:r>
      <w:r w:rsidR="00F10352">
        <w:t xml:space="preserve">the </w:t>
      </w:r>
      <w:r w:rsidR="00452FBE">
        <w:t xml:space="preserve">bright spot is </w:t>
      </w:r>
      <w:r w:rsidR="00F10352">
        <w:t xml:space="preserve">the </w:t>
      </w:r>
      <w:r w:rsidR="00452FBE">
        <w:t xml:space="preserve">letter </w:t>
      </w:r>
      <w:r w:rsidR="00F10352">
        <w:t>'</w:t>
      </w:r>
      <w:r w:rsidR="00452FBE">
        <w:t>e</w:t>
      </w:r>
      <w:r w:rsidR="00F10352">
        <w:t>'</w:t>
      </w:r>
      <w:r w:rsidR="00452FBE">
        <w:t xml:space="preserve">? It is possible </w:t>
      </w:r>
      <w:r w:rsidR="00F10352">
        <w:t xml:space="preserve">that </w:t>
      </w:r>
      <w:r w:rsidR="00452FBE">
        <w:t xml:space="preserve">some of the bright spots are not </w:t>
      </w:r>
      <w:r w:rsidR="00F10352">
        <w:t xml:space="preserve">the </w:t>
      </w:r>
      <w:r w:rsidR="00452FBE">
        <w:t xml:space="preserve">letter </w:t>
      </w:r>
      <w:r w:rsidR="00F10352">
        <w:t>'</w:t>
      </w:r>
      <w:r w:rsidR="00452FBE">
        <w:t>e</w:t>
      </w:r>
      <w:r w:rsidR="00F10352">
        <w:t>.'</w:t>
      </w:r>
      <w:r w:rsidR="00452FBE">
        <w:t xml:space="preserve"> Here, we rely on thresholding and satisfying a condition where we check if the letter from ground truth and letter </w:t>
      </w:r>
      <w:r w:rsidR="00F10352">
        <w:t>'</w:t>
      </w:r>
      <w:r w:rsidR="00452FBE">
        <w:t>e</w:t>
      </w:r>
      <w:r w:rsidR="00F10352">
        <w:t>'</w:t>
      </w:r>
      <w:r w:rsidR="00452FBE">
        <w:t xml:space="preserve"> match.</w:t>
      </w:r>
      <w:r w:rsidR="000A2242">
        <w:t xml:space="preserve"> </w:t>
      </w:r>
    </w:p>
    <w:p w14:paraId="08E566F9" w14:textId="342CB200" w:rsidR="00452FBE" w:rsidRDefault="000A2242" w:rsidP="00677C07">
      <w:r>
        <w:t xml:space="preserve">The possible values for threshold T range from 0 to 255. For a single value of threshold T, we create a binary image. If a pixel value in </w:t>
      </w:r>
      <w:r w:rsidR="00F10352">
        <w:t xml:space="preserve">a </w:t>
      </w:r>
      <w:r>
        <w:t>normalized MSF image is above the said threshold, then</w:t>
      </w:r>
      <w:r w:rsidR="00F10352">
        <w:t xml:space="preserve"> </w:t>
      </w:r>
      <w:r>
        <w:t xml:space="preserve">for the same pixel in </w:t>
      </w:r>
      <w:r w:rsidR="00F10352">
        <w:t xml:space="preserve">a </w:t>
      </w:r>
      <w:r>
        <w:t>binary image value is set to 255. Otherwise, the value is set to 0. Then</w:t>
      </w:r>
      <w:r w:rsidR="00F10352">
        <w:t>, if the pixel value in binary image is above threshold T for a specific range of pixels</w:t>
      </w:r>
      <w:r w:rsidR="004331B0">
        <w:t xml:space="preserve">, then we set the variable </w:t>
      </w:r>
      <w:r w:rsidR="00F10352">
        <w:t>"</w:t>
      </w:r>
      <w:r w:rsidR="004331B0">
        <w:t>detected</w:t>
      </w:r>
      <w:r w:rsidR="00F10352">
        <w:t>"</w:t>
      </w:r>
      <w:r w:rsidR="004331B0">
        <w:t xml:space="preserve"> to 1. Otherwise, we set the va</w:t>
      </w:r>
      <w:r w:rsidR="00F10352">
        <w:t>riable "non_detected" value to</w:t>
      </w:r>
      <w:r w:rsidR="004331B0">
        <w:t xml:space="preserve"> 1. Along with the variables </w:t>
      </w:r>
      <w:r w:rsidR="00F10352">
        <w:t>"</w:t>
      </w:r>
      <w:r w:rsidR="004331B0">
        <w:t>detected</w:t>
      </w:r>
      <w:r w:rsidR="00F10352">
        <w:t>"</w:t>
      </w:r>
      <w:r w:rsidR="004331B0">
        <w:t xml:space="preserve"> </w:t>
      </w:r>
      <w:r w:rsidR="009A1531">
        <w:t xml:space="preserve">and </w:t>
      </w:r>
      <w:r w:rsidR="00F10352">
        <w:t>"</w:t>
      </w:r>
      <w:r w:rsidR="009A1531">
        <w:t>non</w:t>
      </w:r>
      <w:r w:rsidR="004331B0">
        <w:t>-detected</w:t>
      </w:r>
      <w:r w:rsidR="00191818">
        <w:t>,"</w:t>
      </w:r>
      <w:r w:rsidR="00F10352">
        <w:t xml:space="preserve"> I</w:t>
      </w:r>
      <w:r w:rsidR="004331B0">
        <w:t xml:space="preserve">f the </w:t>
      </w:r>
      <w:r w:rsidR="00191818">
        <w:t>given letter</w:t>
      </w:r>
      <w:r w:rsidR="004331B0">
        <w:t xml:space="preserve">, in our case the letter </w:t>
      </w:r>
      <w:r w:rsidR="00F10352">
        <w:t>'</w:t>
      </w:r>
      <w:r w:rsidR="004331B0">
        <w:t>e</w:t>
      </w:r>
      <w:r w:rsidR="00BE594D">
        <w:t>,'</w:t>
      </w:r>
      <w:r w:rsidR="004331B0">
        <w:t xml:space="preserve"> and the letter read from the ground truth file </w:t>
      </w:r>
      <w:r w:rsidR="009A1531">
        <w:t>match, we calculate True Positive, True Negative, False Positive, False Negative, and True Positive Rate (TPR), and False Positive Rate (FPR). We create a ROC curve from TPR and FPR.</w:t>
      </w:r>
    </w:p>
    <w:p w14:paraId="612BA07E" w14:textId="3811CA68" w:rsidR="009A1531" w:rsidRPr="00677C07" w:rsidRDefault="00EA203D" w:rsidP="00FD225D">
      <w:pPr>
        <w:jc w:val="center"/>
      </w:pPr>
      <w:r>
        <w:rPr>
          <w:noProof/>
        </w:rPr>
        <w:lastRenderedPageBreak/>
        <w:drawing>
          <wp:inline distT="0" distB="0" distL="0" distR="0" wp14:anchorId="3B9A3A9D" wp14:editId="25C55DFF">
            <wp:extent cx="5543550" cy="4086225"/>
            <wp:effectExtent l="0" t="0" r="0" b="9525"/>
            <wp:docPr id="13" name="Picture 1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Background patter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DF7610">
        <w:rPr>
          <w:sz w:val="20"/>
          <w:szCs w:val="20"/>
        </w:rPr>
        <w:t>Fig</w:t>
      </w:r>
      <w:r w:rsidR="003056E3" w:rsidRPr="00DF7610">
        <w:rPr>
          <w:sz w:val="20"/>
          <w:szCs w:val="20"/>
        </w:rPr>
        <w:t>ure</w:t>
      </w:r>
      <w:r w:rsidRPr="00DF7610">
        <w:rPr>
          <w:sz w:val="20"/>
          <w:szCs w:val="20"/>
        </w:rPr>
        <w:t xml:space="preserve"> 4</w:t>
      </w:r>
      <w:r w:rsidR="00DF7610">
        <w:rPr>
          <w:sz w:val="20"/>
          <w:szCs w:val="20"/>
        </w:rPr>
        <w:t>:</w:t>
      </w:r>
      <w:r w:rsidRPr="00DF7610">
        <w:rPr>
          <w:sz w:val="20"/>
          <w:szCs w:val="20"/>
        </w:rPr>
        <w:t xml:space="preserve"> Binary Image at Threshold 206</w:t>
      </w:r>
      <w:r>
        <w:br/>
      </w:r>
      <w:r w:rsidR="00FD225D">
        <w:rPr>
          <w:noProof/>
        </w:rPr>
        <w:drawing>
          <wp:inline distT="0" distB="0" distL="0" distR="0" wp14:anchorId="2A4748B8" wp14:editId="637326E9">
            <wp:extent cx="3600450" cy="285750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225D">
        <w:br/>
      </w:r>
      <w:r w:rsidR="00FD225D" w:rsidRPr="00DF7610">
        <w:rPr>
          <w:sz w:val="20"/>
          <w:szCs w:val="20"/>
        </w:rPr>
        <w:t>Fig</w:t>
      </w:r>
      <w:r w:rsidR="003056E3" w:rsidRPr="00DF7610">
        <w:rPr>
          <w:sz w:val="20"/>
          <w:szCs w:val="20"/>
        </w:rPr>
        <w:t>ure</w:t>
      </w:r>
      <w:r w:rsidR="00FD225D" w:rsidRPr="00DF7610">
        <w:rPr>
          <w:sz w:val="20"/>
          <w:szCs w:val="20"/>
        </w:rPr>
        <w:t xml:space="preserve"> 5</w:t>
      </w:r>
      <w:r w:rsidR="00DF7610">
        <w:rPr>
          <w:sz w:val="20"/>
          <w:szCs w:val="20"/>
        </w:rPr>
        <w:t>:</w:t>
      </w:r>
      <w:r w:rsidR="00FD225D" w:rsidRPr="00DF7610">
        <w:rPr>
          <w:sz w:val="20"/>
          <w:szCs w:val="20"/>
        </w:rPr>
        <w:t xml:space="preserve"> ROC curve</w:t>
      </w:r>
    </w:p>
    <w:p w14:paraId="44F60393" w14:textId="5CEAE7BE" w:rsidR="0008721D" w:rsidRDefault="00BE594D" w:rsidP="00AB470A">
      <w:pPr>
        <w:jc w:val="both"/>
      </w:pPr>
      <w:r>
        <w:t>The figure above shows</w:t>
      </w:r>
      <w:r w:rsidR="00FD225D">
        <w:t xml:space="preserve"> that the behavior of </w:t>
      </w:r>
      <w:r>
        <w:t xml:space="preserve">the </w:t>
      </w:r>
      <w:r w:rsidR="00FD225D">
        <w:t xml:space="preserve">ROC curve TPR (0.96) and </w:t>
      </w:r>
      <w:r w:rsidR="003056E3">
        <w:t>FPR (</w:t>
      </w:r>
      <w:r w:rsidR="00FD225D">
        <w:t xml:space="preserve">0.06) changes rapidly. This point is known as the knee of the ROC curve. In </w:t>
      </w:r>
      <w:r>
        <w:t>an</w:t>
      </w:r>
      <w:r w:rsidR="00FD225D">
        <w:t xml:space="preserve"> average case like ours, we can select </w:t>
      </w:r>
      <w:r>
        <w:t xml:space="preserve">the </w:t>
      </w:r>
      <w:r w:rsidR="00FD225D">
        <w:t xml:space="preserve">knee of the curve as </w:t>
      </w:r>
      <w:r>
        <w:t xml:space="preserve">the </w:t>
      </w:r>
      <w:r w:rsidR="00FD225D">
        <w:t>best tradeoff performance.</w:t>
      </w:r>
      <w:r w:rsidR="003056E3">
        <w:t xml:space="preserve"> The Threshold value at the knee is 206. At the optimal threshold, there were 142 True positives and 67 False positives.</w:t>
      </w:r>
    </w:p>
    <w:p w14:paraId="251FE45D" w14:textId="044A2A3F" w:rsidR="0008721D" w:rsidRDefault="00781FD7" w:rsidP="00781FD7">
      <w:pPr>
        <w:rPr>
          <w:b/>
          <w:bCs/>
          <w:sz w:val="40"/>
          <w:szCs w:val="40"/>
        </w:rPr>
      </w:pPr>
      <w:r w:rsidRPr="00781FD7">
        <w:rPr>
          <w:b/>
          <w:bCs/>
          <w:sz w:val="40"/>
          <w:szCs w:val="40"/>
        </w:rPr>
        <w:lastRenderedPageBreak/>
        <w:t>Code</w:t>
      </w:r>
    </w:p>
    <w:p w14:paraId="427853D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ECE 6310 Introduction to CV </w:t>
      </w:r>
    </w:p>
    <w:p w14:paraId="1D354DD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Lab 2 Fall 22</w:t>
      </w:r>
    </w:p>
    <w:p w14:paraId="20F8698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Harshal Varpe</w:t>
      </w:r>
    </w:p>
    <w:p w14:paraId="74F4546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Clemson University</w:t>
      </w:r>
    </w:p>
    <w:p w14:paraId="5C55D0E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# include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stdio.h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633BE24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# include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stdlib.h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0B652FD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# include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string.h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43E80CD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424D0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arg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[</w:t>
      </w:r>
      <w:proofErr w:type="gramEnd"/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]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2910D95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4EC9B0"/>
          <w:sz w:val="21"/>
          <w:szCs w:val="21"/>
        </w:rPr>
        <w:t>FIL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 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fil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 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_truth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 *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1C2EE6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row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co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not_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401CF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YTE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B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A3F0D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320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_lette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32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5B626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*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late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ina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 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inary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DA5A9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R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D2188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043D1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A9CA0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arg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Wrong number or arguments! </w:t>
      </w:r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Usage :</w:t>
      </w:r>
      <w:proofErr w:type="gram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[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executable_name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] [letter]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B8E48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} </w:t>
      </w:r>
    </w:p>
    <w:p w14:paraId="7B241BC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349BFF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F561C2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* Task 1 - Create a Zero mean centered template from the template image */</w:t>
      </w:r>
    </w:p>
    <w:p w14:paraId="1582F19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parenthood.ppm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rb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B7A02A5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C44BE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6FA0E68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Unable to open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or reading</w:t>
      </w:r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parenthood.ppm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B9EFB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A2E0B6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377888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scan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YTES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BBD089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DFF849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rea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np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8D5DE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0576B3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B8D4B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parenthood_e_template.ppm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rb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1C5C2C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CF2D8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1911917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Unable to open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or reading</w:t>
      </w:r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parenthood_e_template.ppm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059C4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483B4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A1738E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scan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B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7EF10D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late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196706C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rea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late_img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07B592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lastRenderedPageBreak/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7191A9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  <w:lang w:val="pt-BR"/>
        </w:rPr>
        <w:t>// printf("%d this is temp_r \n",temp_R);</w:t>
      </w:r>
    </w:p>
    <w:p w14:paraId="591E0DB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  <w:lang w:val="pt-BR"/>
        </w:rPr>
        <w:t>// printf("%d \n",template_img[12]);</w:t>
      </w:r>
    </w:p>
    <w:p w14:paraId="7101E14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* Calculating a ZMC template */</w:t>
      </w:r>
    </w:p>
    <w:p w14:paraId="702D386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DA14A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656EB8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late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7F97C32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C27D43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F0427D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"%d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,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int)mean);</w:t>
      </w:r>
    </w:p>
    <w:p w14:paraId="7D79BE1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 We will store the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zmc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late.*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</w:p>
    <w:p w14:paraId="427F82A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0C32C8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(double 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C,sizeo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double));</w:t>
      </w:r>
    </w:p>
    <w:p w14:paraId="4A9059A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= (float 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R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C,sizeo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float));</w:t>
      </w:r>
    </w:p>
    <w:p w14:paraId="1ECBA23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  <w:lang w:val="pt-BR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&lt;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+){</w:t>
      </w:r>
    </w:p>
    <w:p w14:paraId="051A4C2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(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late_img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-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ean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CE854E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</w:p>
    <w:p w14:paraId="580DE88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for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int l=0;l&lt;ROWS*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COLS;l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++){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"%d \n",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temp_img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[l]);}</w:t>
      </w:r>
    </w:p>
    <w:p w14:paraId="289D546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%f is mean \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n",mean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36BB244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/* Lets us create an MSF version of original image. */</w:t>
      </w:r>
    </w:p>
    <w:p w14:paraId="446C324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5D1B04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  <w:lang w:val="pt-BR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 = 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&lt;=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-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+){</w:t>
      </w:r>
    </w:p>
    <w:p w14:paraId="586354A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</w:t>
      </w:r>
      <w:proofErr w:type="gramStart"/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=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-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75B3567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sum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;</w:t>
      </w:r>
    </w:p>
    <w:p w14:paraId="7C0A191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  <w:lang w:val="pt-BR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 = -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&lt;=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+){</w:t>
      </w:r>
    </w:p>
    <w:p w14:paraId="2A71177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        </w:t>
      </w:r>
      <w:proofErr w:type="gramStart"/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-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=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emp_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4F9E0C2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sum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 += 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img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[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)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temp_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/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2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))] *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inp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[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c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)]);</w:t>
      </w:r>
    </w:p>
    <w:p w14:paraId="7D45A29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        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7B53F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5D5043B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4233A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5C51AC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A2626C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A6A04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* normalization of the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ms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image */</w:t>
      </w:r>
    </w:p>
    <w:p w14:paraId="0060865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  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5000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0F4FD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7076AB7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&gt;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;}</w:t>
      </w:r>
    </w:p>
    <w:p w14:paraId="139D03E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&lt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;}</w:t>
      </w:r>
    </w:p>
    <w:p w14:paraId="09AC655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5B907C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%d is min \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n",min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166B840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%d is max \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n",max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35B5DA1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7D59E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0FEE1AA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C81538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 = (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-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*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/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ax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mi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86F551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20196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7BCAF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normalized_msf.ppm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w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C26C02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255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A637C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writ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B70CE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D762565" w14:textId="77777777" w:rsidR="00781FD7" w:rsidRPr="00781FD7" w:rsidRDefault="00781FD7" w:rsidP="00781FD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885981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/* creating a text file to write the threshold and ROC curve data*/</w:t>
      </w:r>
    </w:p>
    <w:p w14:paraId="682882B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=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confusion_mat.txt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a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2AC66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T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TP FP FN TN TPR FPR </w:t>
      </w:r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0AFC5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  <w:lang w:val="fr-FR"/>
        </w:rPr>
        <w:t>// printf("%c \n",letter);</w:t>
      </w:r>
    </w:p>
    <w:p w14:paraId="117E9C9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  <w:lang w:val="fr-FR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fr-FR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fr-FR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fr-FR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&lt;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  <w:lang w:val="fr-FR"/>
        </w:rPr>
        <w:t>255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  <w:lang w:val="fr-FR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>++){</w:t>
      </w:r>
    </w:p>
    <w:p w14:paraId="414A6602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  <w:lang w:val="fr-FR"/>
        </w:rPr>
        <w:t xml:space="preserve">    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for point 4.a</w:t>
      </w:r>
    </w:p>
    <w:p w14:paraId="5E383F0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inary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ED7DE3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2A75C86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inary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39666D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inary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3BF357B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179B22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4B4100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Although in the</w:t>
      </w:r>
    </w:p>
    <w:p w14:paraId="7AD7CD8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_truth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parenthood_gt.txt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rb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3F4E2D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  </w:t>
      </w:r>
    </w:p>
    <w:p w14:paraId="24AE264C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47FFF83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1E14DB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scan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_truth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s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lett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co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row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B6E2343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not_detecte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B4BC8BC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gramEnd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    </w:t>
      </w:r>
    </w:p>
    <w:p w14:paraId="3560B6D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</w:p>
    <w:p w14:paraId="5A52B762" w14:textId="77777777" w:rsidR="00781FD7" w:rsidRPr="00F10352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10352">
        <w:rPr>
          <w:rFonts w:ascii="Consolas" w:eastAsia="Times New Roman" w:hAnsi="Consolas" w:cs="Times New Roman"/>
          <w:color w:val="C586C0"/>
          <w:sz w:val="21"/>
          <w:szCs w:val="21"/>
          <w:lang w:val="pt-BR"/>
        </w:rPr>
        <w:t>for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(</w:t>
      </w:r>
      <w:r w:rsidRPr="00F10352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=</w:t>
      </w:r>
      <w:r w:rsidRPr="00F10352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gt_row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-</w:t>
      </w:r>
      <w:proofErr w:type="gramStart"/>
      <w:r w:rsidRPr="00F10352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7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;</w:t>
      </w:r>
      <w:r w:rsidRPr="00F10352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proofErr w:type="gramEnd"/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&lt;=</w:t>
      </w:r>
      <w:r w:rsidRPr="00F10352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gt_row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</w:t>
      </w:r>
      <w:r w:rsidRPr="00F10352">
        <w:rPr>
          <w:rFonts w:ascii="Consolas" w:eastAsia="Times New Roman" w:hAnsi="Consolas" w:cs="Times New Roman"/>
          <w:color w:val="B5CEA8"/>
          <w:sz w:val="21"/>
          <w:szCs w:val="21"/>
          <w:lang w:val="pt-BR"/>
        </w:rPr>
        <w:t>7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;</w:t>
      </w:r>
      <w:r w:rsidRPr="00F10352">
        <w:rPr>
          <w:rFonts w:ascii="Consolas" w:eastAsia="Times New Roman" w:hAnsi="Consolas" w:cs="Times New Roman"/>
          <w:color w:val="9CDCFE"/>
          <w:sz w:val="21"/>
          <w:szCs w:val="21"/>
          <w:lang w:val="pt-BR"/>
        </w:rPr>
        <w:t>r</w:t>
      </w: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>++){</w:t>
      </w:r>
    </w:p>
    <w:p w14:paraId="325218AC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10352">
        <w:rPr>
          <w:rFonts w:ascii="Consolas" w:eastAsia="Times New Roman" w:hAnsi="Consolas" w:cs="Times New Roman"/>
          <w:color w:val="D4D4D4"/>
          <w:sz w:val="21"/>
          <w:szCs w:val="21"/>
          <w:lang w:val="pt-BR"/>
        </w:rPr>
        <w:t xml:space="preserve">    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co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=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co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128951C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binary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3914251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not_detecte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54DF308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}</w:t>
      </w:r>
    </w:p>
    <w:p w14:paraId="11568B95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40359E5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 &amp;&amp; (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lette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6408F0F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detect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 &amp;&amp; (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611CAE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not_detecte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 &amp;&amp; (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lette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33A244E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not_detected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 &amp;&amp; (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t_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lette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{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;}</w:t>
      </w:r>
    </w:p>
    <w:p w14:paraId="733A403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CBE3FD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9A40E6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"%c is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gt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\n",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gt_letter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35CA0D9E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%c is input \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n",letter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23792BB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N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8E994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N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9AAFB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f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f</w:t>
      </w:r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781FD7">
        <w:rPr>
          <w:rFonts w:ascii="Consolas" w:eastAsia="Times New Roman" w:hAnsi="Consolas" w:cs="Times New Roman"/>
          <w:color w:val="D7BA7D"/>
          <w:sz w:val="21"/>
          <w:szCs w:val="21"/>
        </w:rPr>
        <w:t>n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N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P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R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8544D50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g_truth</w:t>
      </w:r>
      <w:proofErr w:type="spellEnd"/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526A844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("%</w:t>
      </w:r>
      <w:proofErr w:type="spell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d</w:t>
      </w:r>
      <w:proofErr w:type="gramStart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",T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57120701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9A38415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0F07D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This is the end my friend!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ACF11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* binary image with chosen threshold */</w:t>
      </w:r>
    </w:p>
    <w:p w14:paraId="1DA9D05B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>// The variable final is used to store a binary image</w:t>
      </w:r>
    </w:p>
    <w:p w14:paraId="16AAF42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06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6A9955"/>
          <w:sz w:val="21"/>
          <w:szCs w:val="21"/>
        </w:rPr>
        <w:t xml:space="preserve"> // Knee point of ROC</w:t>
      </w:r>
    </w:p>
    <w:p w14:paraId="37660FE8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ina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)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calloc</w:t>
      </w:r>
      <w:proofErr w:type="spellEnd"/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sizeo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617CFB8A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&lt;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++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2CAC92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img_msf_norm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&gt;=</w:t>
      </w:r>
      <w:proofErr w:type="gram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ina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255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0894C0B5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81FD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ina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;}</w:t>
      </w:r>
    </w:p>
    <w:p w14:paraId="4DB18ECF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FC077BD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open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final_output.ppm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w</w:t>
      </w:r>
      <w:proofErr w:type="spellEnd"/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5BE4DA7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printf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"P5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%d</w:t>
      </w:r>
      <w:r w:rsidRPr="00781FD7">
        <w:rPr>
          <w:rFonts w:ascii="Consolas" w:eastAsia="Times New Roman" w:hAnsi="Consolas" w:cs="Times New Roman"/>
          <w:color w:val="CE9178"/>
          <w:sz w:val="21"/>
          <w:szCs w:val="21"/>
        </w:rPr>
        <w:t xml:space="preserve"> 255"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0B5B7C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writ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inal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gramStart"/>
      <w:r w:rsidRPr="00781FD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proofErr w:type="gram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589C19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781FD7">
        <w:rPr>
          <w:rFonts w:ascii="Consolas" w:eastAsia="Times New Roman" w:hAnsi="Consolas" w:cs="Times New Roman"/>
          <w:color w:val="DCDCAA"/>
          <w:sz w:val="21"/>
          <w:szCs w:val="21"/>
        </w:rPr>
        <w:t>fclose</w:t>
      </w:r>
      <w:proofErr w:type="spellEnd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81FD7">
        <w:rPr>
          <w:rFonts w:ascii="Consolas" w:eastAsia="Times New Roman" w:hAnsi="Consolas" w:cs="Times New Roman"/>
          <w:color w:val="9CDCFE"/>
          <w:sz w:val="21"/>
          <w:szCs w:val="21"/>
        </w:rPr>
        <w:t>fpt</w:t>
      </w:r>
      <w:proofErr w:type="spellEnd"/>
      <w:proofErr w:type="gramStart"/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0692B26" w14:textId="77777777" w:rsidR="00781FD7" w:rsidRPr="00781FD7" w:rsidRDefault="00781FD7" w:rsidP="00781F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81F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C436B02" w14:textId="5FC90D8F" w:rsidR="00781FD7" w:rsidRPr="00781FD7" w:rsidRDefault="00781FD7" w:rsidP="00781FD7">
      <w:pPr>
        <w:jc w:val="both"/>
      </w:pPr>
    </w:p>
    <w:sectPr w:rsidR="00781FD7" w:rsidRPr="00781F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CD63D" w14:textId="77777777" w:rsidR="00FB30B5" w:rsidRDefault="00FB30B5" w:rsidP="003E64D4">
      <w:pPr>
        <w:spacing w:after="0" w:line="240" w:lineRule="auto"/>
      </w:pPr>
      <w:r>
        <w:separator/>
      </w:r>
    </w:p>
  </w:endnote>
  <w:endnote w:type="continuationSeparator" w:id="0">
    <w:p w14:paraId="0DF596F3" w14:textId="77777777" w:rsidR="00FB30B5" w:rsidRDefault="00FB30B5" w:rsidP="003E6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9A12D" w14:textId="77777777" w:rsidR="00FB30B5" w:rsidRDefault="00FB30B5" w:rsidP="003E64D4">
      <w:pPr>
        <w:spacing w:after="0" w:line="240" w:lineRule="auto"/>
      </w:pPr>
      <w:r>
        <w:separator/>
      </w:r>
    </w:p>
  </w:footnote>
  <w:footnote w:type="continuationSeparator" w:id="0">
    <w:p w14:paraId="22F6B0A4" w14:textId="77777777" w:rsidR="00FB30B5" w:rsidRDefault="00FB30B5" w:rsidP="003E64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MDaxMLQ0NTU2MrdQ0lEKTi0uzszPAykwrAUAxgqNcSwAAAA="/>
  </w:docVars>
  <w:rsids>
    <w:rsidRoot w:val="003E64D4"/>
    <w:rsid w:val="000071B9"/>
    <w:rsid w:val="00076CED"/>
    <w:rsid w:val="0008721D"/>
    <w:rsid w:val="000A2242"/>
    <w:rsid w:val="000C393F"/>
    <w:rsid w:val="001155EE"/>
    <w:rsid w:val="00150F59"/>
    <w:rsid w:val="0015723C"/>
    <w:rsid w:val="00171B34"/>
    <w:rsid w:val="0017651A"/>
    <w:rsid w:val="00184463"/>
    <w:rsid w:val="00191818"/>
    <w:rsid w:val="00212FD6"/>
    <w:rsid w:val="00225857"/>
    <w:rsid w:val="00262198"/>
    <w:rsid w:val="002A5040"/>
    <w:rsid w:val="002B79BF"/>
    <w:rsid w:val="00300BCA"/>
    <w:rsid w:val="003056E3"/>
    <w:rsid w:val="00362DAE"/>
    <w:rsid w:val="00385425"/>
    <w:rsid w:val="003967D3"/>
    <w:rsid w:val="003B69FB"/>
    <w:rsid w:val="003E64D4"/>
    <w:rsid w:val="004331B0"/>
    <w:rsid w:val="00452FBE"/>
    <w:rsid w:val="00485207"/>
    <w:rsid w:val="004F2D8D"/>
    <w:rsid w:val="00510584"/>
    <w:rsid w:val="005B575A"/>
    <w:rsid w:val="005D26AF"/>
    <w:rsid w:val="005D56E8"/>
    <w:rsid w:val="005F42FF"/>
    <w:rsid w:val="00665DC0"/>
    <w:rsid w:val="006773C4"/>
    <w:rsid w:val="00677C07"/>
    <w:rsid w:val="006A2C43"/>
    <w:rsid w:val="006B49E2"/>
    <w:rsid w:val="006B7CF9"/>
    <w:rsid w:val="0072159D"/>
    <w:rsid w:val="00723619"/>
    <w:rsid w:val="007509FC"/>
    <w:rsid w:val="007606E9"/>
    <w:rsid w:val="00781FD7"/>
    <w:rsid w:val="00810F45"/>
    <w:rsid w:val="00860B7E"/>
    <w:rsid w:val="00921DC1"/>
    <w:rsid w:val="009A1531"/>
    <w:rsid w:val="009C7149"/>
    <w:rsid w:val="009E56C9"/>
    <w:rsid w:val="00A226BC"/>
    <w:rsid w:val="00A3305C"/>
    <w:rsid w:val="00AA572E"/>
    <w:rsid w:val="00AB470A"/>
    <w:rsid w:val="00AE1DC9"/>
    <w:rsid w:val="00B455D1"/>
    <w:rsid w:val="00B6172D"/>
    <w:rsid w:val="00BD2A0D"/>
    <w:rsid w:val="00BD4D05"/>
    <w:rsid w:val="00BD5D12"/>
    <w:rsid w:val="00BE594D"/>
    <w:rsid w:val="00C14F32"/>
    <w:rsid w:val="00C53D90"/>
    <w:rsid w:val="00C74B3B"/>
    <w:rsid w:val="00C75F9C"/>
    <w:rsid w:val="00C935AA"/>
    <w:rsid w:val="00CB7631"/>
    <w:rsid w:val="00CD4DF4"/>
    <w:rsid w:val="00D44231"/>
    <w:rsid w:val="00D73FDD"/>
    <w:rsid w:val="00D839C6"/>
    <w:rsid w:val="00DE0F88"/>
    <w:rsid w:val="00DF49B1"/>
    <w:rsid w:val="00DF7610"/>
    <w:rsid w:val="00E02DE3"/>
    <w:rsid w:val="00E16C08"/>
    <w:rsid w:val="00E224D9"/>
    <w:rsid w:val="00E95293"/>
    <w:rsid w:val="00EA203D"/>
    <w:rsid w:val="00EB624D"/>
    <w:rsid w:val="00F10352"/>
    <w:rsid w:val="00F74542"/>
    <w:rsid w:val="00FB30B5"/>
    <w:rsid w:val="00FC0FE9"/>
    <w:rsid w:val="00FD2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47B3A"/>
  <w15:chartTrackingRefBased/>
  <w15:docId w15:val="{C11D278E-BD9F-4207-9B81-12A9097D4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6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4D4"/>
  </w:style>
  <w:style w:type="paragraph" w:styleId="Footer">
    <w:name w:val="footer"/>
    <w:basedOn w:val="Normal"/>
    <w:link w:val="FooterChar"/>
    <w:uiPriority w:val="99"/>
    <w:unhideWhenUsed/>
    <w:rsid w:val="003E64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4D4"/>
  </w:style>
  <w:style w:type="table" w:styleId="TableGrid">
    <w:name w:val="Table Grid"/>
    <w:basedOn w:val="TableNormal"/>
    <w:uiPriority w:val="39"/>
    <w:rsid w:val="00D442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258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58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3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3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8</Pages>
  <Words>1140</Words>
  <Characters>7150</Characters>
  <Application>Microsoft Office Word</Application>
  <DocSecurity>0</DocSecurity>
  <Lines>238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al Varpe</dc:creator>
  <cp:keywords/>
  <dc:description/>
  <cp:lastModifiedBy>Harshal Varpe</cp:lastModifiedBy>
  <cp:revision>76</cp:revision>
  <dcterms:created xsi:type="dcterms:W3CDTF">2022-09-04T20:03:00Z</dcterms:created>
  <dcterms:modified xsi:type="dcterms:W3CDTF">2022-09-21T03:17:00Z</dcterms:modified>
</cp:coreProperties>
</file>